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0AF29" w14:textId="085FD289" w:rsidR="005E25A6" w:rsidRPr="00641ED0" w:rsidRDefault="00C61E32" w:rsidP="005E25A6">
      <w:pPr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What is a Nun?</w:t>
      </w:r>
      <w:r w:rsidR="005E25A6" w:rsidRPr="00641ED0">
        <w:rPr>
          <w:rFonts w:asciiTheme="minorHAnsi" w:hAnsiTheme="minorHAnsi" w:cstheme="minorHAnsi"/>
          <w:sz w:val="36"/>
          <w:szCs w:val="36"/>
        </w:rPr>
        <w:t xml:space="preserve"> </w:t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</w:p>
    <w:p w14:paraId="39565D67" w14:textId="32C36012" w:rsidR="005E25A6" w:rsidRPr="00641ED0" w:rsidRDefault="005E25A6" w:rsidP="005E25A6">
      <w:pPr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>Paul N. Dion</w:t>
      </w:r>
      <w:r w:rsidR="00856DC2" w:rsidRPr="00641ED0">
        <w:rPr>
          <w:rFonts w:asciiTheme="minorHAnsi" w:hAnsiTheme="minorHAnsi" w:cstheme="minorHAnsi"/>
          <w:sz w:val="24"/>
        </w:rPr>
        <w:t xml:space="preserve"> / Allen M. Dion</w:t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</w:p>
    <w:p w14:paraId="7D0B5FAF" w14:textId="6EA72248" w:rsidR="005E25A6" w:rsidRDefault="005E25A6" w:rsidP="005E25A6">
      <w:pPr>
        <w:rPr>
          <w:rFonts w:asciiTheme="minorHAnsi" w:hAnsiTheme="minorHAnsi" w:cstheme="minorHAnsi"/>
          <w:b/>
          <w:bCs/>
          <w:sz w:val="24"/>
        </w:rPr>
      </w:pPr>
    </w:p>
    <w:p w14:paraId="1CDB0C9C" w14:textId="1A7F783E" w:rsidR="00C61E32" w:rsidRDefault="00C61E32" w:rsidP="005E25A6">
      <w:pPr>
        <w:rPr>
          <w:rFonts w:asciiTheme="minorHAnsi" w:hAnsiTheme="minorHAnsi" w:cstheme="minorHAnsi"/>
          <w:b/>
          <w:bCs/>
          <w:sz w:val="24"/>
        </w:rPr>
      </w:pPr>
    </w:p>
    <w:p w14:paraId="7A8B66AB" w14:textId="76B19AE7" w:rsidR="00C61E32" w:rsidRDefault="00C61E32" w:rsidP="00C61E32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 xml:space="preserve">Knowing one’s place is a virtue, but sometimes it </w:t>
      </w:r>
      <w:proofErr w:type="gramStart"/>
      <w:r>
        <w:rPr>
          <w:sz w:val="32"/>
          <w:szCs w:val="32"/>
        </w:rPr>
        <w:t>has to</w:t>
      </w:r>
      <w:proofErr w:type="gramEnd"/>
      <w:r>
        <w:rPr>
          <w:sz w:val="32"/>
          <w:szCs w:val="32"/>
        </w:rPr>
        <w:t xml:space="preserve"> be taught. </w:t>
      </w:r>
    </w:p>
    <w:p w14:paraId="6F159E4F" w14:textId="00B56B96" w:rsidR="00C61E32" w:rsidRDefault="00C61E32" w:rsidP="00C61E32">
      <w:pPr>
        <w:pStyle w:val="NoSpacing"/>
        <w:rPr>
          <w:sz w:val="32"/>
          <w:szCs w:val="32"/>
        </w:rPr>
      </w:pPr>
      <w:proofErr w:type="gramStart"/>
      <w:r>
        <w:rPr>
          <w:sz w:val="32"/>
          <w:szCs w:val="32"/>
        </w:rPr>
        <w:t>So</w:t>
      </w:r>
      <w:proofErr w:type="gramEnd"/>
      <w:r>
        <w:rPr>
          <w:sz w:val="32"/>
          <w:szCs w:val="32"/>
        </w:rPr>
        <w:t xml:space="preserve"> putting this nun in her place will now be my number one sport. </w:t>
      </w:r>
    </w:p>
    <w:p w14:paraId="2B672E24" w14:textId="77777777" w:rsidR="00C61E32" w:rsidRDefault="00C61E32" w:rsidP="00C61E32">
      <w:pPr>
        <w:pStyle w:val="NoSpacing"/>
        <w:rPr>
          <w:sz w:val="32"/>
          <w:szCs w:val="32"/>
        </w:rPr>
      </w:pPr>
    </w:p>
    <w:p w14:paraId="5F52C5DD" w14:textId="77777777" w:rsidR="006B124E" w:rsidRDefault="00C61E32" w:rsidP="00C61E32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She thinks she can waltz her way right to the top</w:t>
      </w:r>
      <w:r w:rsidR="006B124E">
        <w:rPr>
          <w:sz w:val="32"/>
          <w:szCs w:val="32"/>
        </w:rPr>
        <w:t>,</w:t>
      </w:r>
    </w:p>
    <w:p w14:paraId="39092C87" w14:textId="2B8D1B08" w:rsidR="00C61E32" w:rsidRDefault="00C61E32" w:rsidP="00C61E32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 xml:space="preserve">But </w:t>
      </w:r>
      <w:proofErr w:type="gramStart"/>
      <w:r>
        <w:rPr>
          <w:sz w:val="32"/>
          <w:szCs w:val="32"/>
        </w:rPr>
        <w:t>surely</w:t>
      </w:r>
      <w:proofErr w:type="gramEnd"/>
      <w:r>
        <w:rPr>
          <w:sz w:val="32"/>
          <w:szCs w:val="32"/>
        </w:rPr>
        <w:t xml:space="preserve"> she’s sorely mistaken. </w:t>
      </w:r>
    </w:p>
    <w:p w14:paraId="3E50DD00" w14:textId="4AECFFA1" w:rsidR="00C61E32" w:rsidRDefault="00C61E32" w:rsidP="00C61E32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 xml:space="preserve">And </w:t>
      </w:r>
      <w:proofErr w:type="gramStart"/>
      <w:r>
        <w:rPr>
          <w:sz w:val="32"/>
          <w:szCs w:val="32"/>
        </w:rPr>
        <w:t>so</w:t>
      </w:r>
      <w:proofErr w:type="gramEnd"/>
      <w:r>
        <w:rPr>
          <w:sz w:val="32"/>
          <w:szCs w:val="32"/>
        </w:rPr>
        <w:t xml:space="preserve"> I am certain the curtain will fall when our dear holy father awakens. </w:t>
      </w:r>
    </w:p>
    <w:p w14:paraId="3F3B2D08" w14:textId="77777777" w:rsidR="00C61E32" w:rsidRDefault="00C61E32" w:rsidP="00C61E32">
      <w:pPr>
        <w:pStyle w:val="NoSpacing"/>
        <w:rPr>
          <w:sz w:val="32"/>
          <w:szCs w:val="32"/>
        </w:rPr>
      </w:pPr>
    </w:p>
    <w:p w14:paraId="5C3B5230" w14:textId="77777777" w:rsidR="00C61E32" w:rsidRDefault="00C61E32" w:rsidP="00C61E32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 xml:space="preserve">Whatever happened to servitude? </w:t>
      </w:r>
    </w:p>
    <w:p w14:paraId="6ACCE3CF" w14:textId="77777777" w:rsidR="00C61E32" w:rsidRDefault="00C61E32" w:rsidP="00C61E32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 xml:space="preserve">Does she not know how things are? </w:t>
      </w:r>
    </w:p>
    <w:p w14:paraId="514C7D60" w14:textId="77777777" w:rsidR="00C61E32" w:rsidRDefault="00C61E32" w:rsidP="00C61E32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 xml:space="preserve">Women are weak and can’t think for themselves. </w:t>
      </w:r>
    </w:p>
    <w:p w14:paraId="7E72AB68" w14:textId="77777777" w:rsidR="00C61E32" w:rsidRDefault="00C61E32" w:rsidP="00C61E32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 xml:space="preserve">That’s why God put men in charge. </w:t>
      </w:r>
    </w:p>
    <w:p w14:paraId="1026A554" w14:textId="77777777" w:rsidR="00C61E32" w:rsidRDefault="00C61E32" w:rsidP="00C61E32">
      <w:pPr>
        <w:pStyle w:val="NoSpacing"/>
        <w:rPr>
          <w:sz w:val="32"/>
          <w:szCs w:val="32"/>
        </w:rPr>
      </w:pPr>
    </w:p>
    <w:p w14:paraId="35A13466" w14:textId="77777777" w:rsidR="00C61E32" w:rsidRDefault="00C61E32" w:rsidP="00C61E32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 xml:space="preserve">What is a nun but someone to assist you? </w:t>
      </w:r>
    </w:p>
    <w:p w14:paraId="0463FF54" w14:textId="77777777" w:rsidR="00C61E32" w:rsidRDefault="00C61E32" w:rsidP="00C61E32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 xml:space="preserve">Built to appease and to be on your side. </w:t>
      </w:r>
    </w:p>
    <w:p w14:paraId="3C9F5826" w14:textId="480580F2" w:rsidR="006B124E" w:rsidRDefault="00C61E32" w:rsidP="00C61E32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Decisions are hard</w:t>
      </w:r>
      <w:r w:rsidR="004623F7">
        <w:rPr>
          <w:sz w:val="32"/>
          <w:szCs w:val="32"/>
        </w:rPr>
        <w:t>,</w:t>
      </w:r>
      <w:r>
        <w:rPr>
          <w:sz w:val="32"/>
          <w:szCs w:val="32"/>
        </w:rPr>
        <w:t xml:space="preserve"> so then why even try it</w:t>
      </w:r>
      <w:r w:rsidR="006B124E">
        <w:rPr>
          <w:sz w:val="32"/>
          <w:szCs w:val="32"/>
        </w:rPr>
        <w:t>?</w:t>
      </w:r>
    </w:p>
    <w:p w14:paraId="3D8840B8" w14:textId="794DE6E2" w:rsidR="00C61E32" w:rsidRDefault="00C61E32" w:rsidP="00C61E32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Best to be helpful, respectful, and quiet.</w:t>
      </w:r>
    </w:p>
    <w:p w14:paraId="2F27A198" w14:textId="77777777" w:rsidR="00C61E32" w:rsidRDefault="00C61E32" w:rsidP="00C61E32">
      <w:pPr>
        <w:pStyle w:val="NoSpacing"/>
        <w:rPr>
          <w:sz w:val="32"/>
          <w:szCs w:val="32"/>
        </w:rPr>
      </w:pPr>
    </w:p>
    <w:p w14:paraId="1E6F1A63" w14:textId="77777777" w:rsidR="00C61E32" w:rsidRDefault="00C61E32" w:rsidP="00C61E32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 xml:space="preserve">Now take a good look at her dark draping robes. </w:t>
      </w:r>
    </w:p>
    <w:p w14:paraId="27541D76" w14:textId="77777777" w:rsidR="00C61E32" w:rsidRDefault="00C61E32" w:rsidP="00C61E32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 xml:space="preserve">I think they disguise a much meaner demeanor. </w:t>
      </w:r>
    </w:p>
    <w:p w14:paraId="60FAF502" w14:textId="04993E86" w:rsidR="00C61E32" w:rsidRDefault="00C61E32" w:rsidP="00C61E32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Just look in her eyes</w:t>
      </w:r>
      <w:r w:rsidR="004623F7">
        <w:rPr>
          <w:sz w:val="32"/>
          <w:szCs w:val="32"/>
        </w:rPr>
        <w:t>,</w:t>
      </w:r>
      <w:r>
        <w:rPr>
          <w:sz w:val="32"/>
          <w:szCs w:val="32"/>
        </w:rPr>
        <w:t xml:space="preserve"> and you’ll see such defiance, </w:t>
      </w:r>
    </w:p>
    <w:p w14:paraId="16962FF6" w14:textId="6FC228BF" w:rsidR="00C61E32" w:rsidRDefault="00C61E32" w:rsidP="00C61E32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Opposition, dissent, did I mention resistance</w:t>
      </w:r>
      <w:r w:rsidR="00F0393F">
        <w:rPr>
          <w:sz w:val="32"/>
          <w:szCs w:val="32"/>
        </w:rPr>
        <w:t>?</w:t>
      </w:r>
      <w:r>
        <w:rPr>
          <w:sz w:val="32"/>
          <w:szCs w:val="32"/>
        </w:rPr>
        <w:t xml:space="preserve"> </w:t>
      </w:r>
    </w:p>
    <w:p w14:paraId="1ABAA8DE" w14:textId="77777777" w:rsidR="00C61E32" w:rsidRDefault="00C61E32" w:rsidP="00C61E32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 xml:space="preserve">I’m sensing some insolence. </w:t>
      </w:r>
    </w:p>
    <w:p w14:paraId="05ECFE7B" w14:textId="77777777" w:rsidR="00C61E32" w:rsidRDefault="00C61E32" w:rsidP="00C61E32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 xml:space="preserve">Impertinence, non-compliance? </w:t>
      </w:r>
    </w:p>
    <w:p w14:paraId="33D42C68" w14:textId="77777777" w:rsidR="00C61E32" w:rsidRDefault="00C61E32" w:rsidP="00C61E32">
      <w:pPr>
        <w:pStyle w:val="NoSpacing"/>
        <w:rPr>
          <w:sz w:val="32"/>
          <w:szCs w:val="32"/>
        </w:rPr>
      </w:pPr>
    </w:p>
    <w:p w14:paraId="6DB857D6" w14:textId="58AF99F6" w:rsidR="00C61E32" w:rsidRDefault="00C61E32" w:rsidP="00C61E32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Now I shall give the old nun a good run.</w:t>
      </w:r>
    </w:p>
    <w:p w14:paraId="540EA693" w14:textId="77777777" w:rsidR="00C61E32" w:rsidRDefault="00C61E32" w:rsidP="00C61E32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 xml:space="preserve">This time she’s met her match. </w:t>
      </w:r>
    </w:p>
    <w:p w14:paraId="51193CBA" w14:textId="0903B850" w:rsidR="00C61E32" w:rsidRDefault="00C61E32" w:rsidP="00C61E32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She mu</w:t>
      </w:r>
      <w:r w:rsidR="004623F7">
        <w:rPr>
          <w:sz w:val="32"/>
          <w:szCs w:val="32"/>
        </w:rPr>
        <w:t>st</w:t>
      </w:r>
      <w:r>
        <w:rPr>
          <w:sz w:val="32"/>
          <w:szCs w:val="32"/>
        </w:rPr>
        <w:t xml:space="preserve"> not survive</w:t>
      </w:r>
      <w:r w:rsidR="004623F7">
        <w:rPr>
          <w:sz w:val="32"/>
          <w:szCs w:val="32"/>
        </w:rPr>
        <w:t>.</w:t>
      </w:r>
      <w:r>
        <w:rPr>
          <w:sz w:val="32"/>
          <w:szCs w:val="32"/>
        </w:rPr>
        <w:t xml:space="preserve"> I will cut her controls.</w:t>
      </w:r>
    </w:p>
    <w:p w14:paraId="503B97EA" w14:textId="39E871B1" w:rsidR="00C61E32" w:rsidRDefault="00C61E32" w:rsidP="00C61E32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Then swiftly arrange her dispatch</w:t>
      </w:r>
      <w:r w:rsidR="004623F7">
        <w:rPr>
          <w:sz w:val="32"/>
          <w:szCs w:val="32"/>
        </w:rPr>
        <w:t>.</w:t>
      </w:r>
    </w:p>
    <w:p w14:paraId="2734A583" w14:textId="77777777" w:rsidR="00C61E32" w:rsidRPr="00641ED0" w:rsidRDefault="00C61E32" w:rsidP="005E25A6">
      <w:pPr>
        <w:rPr>
          <w:rFonts w:asciiTheme="minorHAnsi" w:hAnsiTheme="minorHAnsi" w:cstheme="minorHAnsi"/>
          <w:b/>
          <w:bCs/>
          <w:sz w:val="24"/>
        </w:rPr>
      </w:pPr>
    </w:p>
    <w:p w14:paraId="208192CD" w14:textId="5F1C90A2" w:rsidR="00641ED0" w:rsidRDefault="00641ED0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4"/>
        </w:rPr>
      </w:pPr>
    </w:p>
    <w:p w14:paraId="63BC7656" w14:textId="77777777" w:rsidR="00BC44B1" w:rsidRDefault="00BC44B1" w:rsidP="00BC44B1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4"/>
        </w:rPr>
      </w:pPr>
    </w:p>
    <w:p w14:paraId="5014A5DF" w14:textId="77777777" w:rsidR="00BC44B1" w:rsidRDefault="00BC44B1" w:rsidP="00BC44B1">
      <w:pPr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Copyright © 2021 Paul N. Dion and MangoDog Music (ASCAP), Allen M. Dion and Never Heard of Her Music (ASCAP)</w:t>
      </w:r>
    </w:p>
    <w:p w14:paraId="432C33AE" w14:textId="77777777" w:rsidR="00BC44B1" w:rsidRDefault="00BC44B1" w:rsidP="00BC44B1">
      <w:pPr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Website: www.lapopessa.com Email: allen.dion@lapopessa.com Phone: (978) 337-5902</w:t>
      </w:r>
    </w:p>
    <w:p w14:paraId="11C7619F" w14:textId="77777777" w:rsidR="00BC44B1" w:rsidRDefault="00BC44B1" w:rsidP="00BC44B1">
      <w:pPr>
        <w:jc w:val="both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Cs w:val="22"/>
        </w:rPr>
        <w:t>Mailing Address: 458 Old Petersham Road, Barre, MA 01005</w:t>
      </w:r>
    </w:p>
    <w:sectPr w:rsidR="00BC44B1" w:rsidSect="00641ED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18BDC9" w14:textId="77777777" w:rsidR="003D28F2" w:rsidRDefault="003D28F2" w:rsidP="008733C6">
      <w:r>
        <w:separator/>
      </w:r>
    </w:p>
  </w:endnote>
  <w:endnote w:type="continuationSeparator" w:id="0">
    <w:p w14:paraId="3B642889" w14:textId="77777777" w:rsidR="003D28F2" w:rsidRDefault="003D28F2" w:rsidP="008733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69324A" w14:textId="77777777" w:rsidR="003D28F2" w:rsidRDefault="003D28F2" w:rsidP="008733C6">
      <w:r>
        <w:separator/>
      </w:r>
    </w:p>
  </w:footnote>
  <w:footnote w:type="continuationSeparator" w:id="0">
    <w:p w14:paraId="784355DA" w14:textId="77777777" w:rsidR="003D28F2" w:rsidRDefault="003D28F2" w:rsidP="008733C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3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DUxMTA2NTEHUko6SsGpxcWZ+XkgBWa1ACOIVZQsAAAA"/>
  </w:docVars>
  <w:rsids>
    <w:rsidRoot w:val="005E25A6"/>
    <w:rsid w:val="000460DE"/>
    <w:rsid w:val="00082D73"/>
    <w:rsid w:val="003D28F2"/>
    <w:rsid w:val="004623F7"/>
    <w:rsid w:val="00524F12"/>
    <w:rsid w:val="00577816"/>
    <w:rsid w:val="005E25A6"/>
    <w:rsid w:val="00641ED0"/>
    <w:rsid w:val="006B124E"/>
    <w:rsid w:val="0076089F"/>
    <w:rsid w:val="00856DC2"/>
    <w:rsid w:val="008733C6"/>
    <w:rsid w:val="00A3582C"/>
    <w:rsid w:val="00BC44B1"/>
    <w:rsid w:val="00C03921"/>
    <w:rsid w:val="00C61E32"/>
    <w:rsid w:val="00E6504E"/>
    <w:rsid w:val="00E84120"/>
    <w:rsid w:val="00EB2CA4"/>
    <w:rsid w:val="00F0393F"/>
    <w:rsid w:val="00FF7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B3E1B5"/>
  <w15:chartTrackingRefBased/>
  <w15:docId w15:val="{C88664C7-8313-45D5-99CB-9EF531521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25A6"/>
    <w:pPr>
      <w:spacing w:after="0" w:line="240" w:lineRule="auto"/>
    </w:pPr>
    <w:rPr>
      <w:rFonts w:ascii="Arial" w:eastAsia="Times New Roman" w:hAnsi="Arial" w:cs="Arial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33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33C6"/>
    <w:rPr>
      <w:rFonts w:ascii="Arial" w:eastAsia="Times New Roman" w:hAnsi="Arial" w:cs="Arial"/>
      <w:szCs w:val="24"/>
    </w:rPr>
  </w:style>
  <w:style w:type="paragraph" w:styleId="Footer">
    <w:name w:val="footer"/>
    <w:basedOn w:val="Normal"/>
    <w:link w:val="FooterChar"/>
    <w:uiPriority w:val="99"/>
    <w:unhideWhenUsed/>
    <w:rsid w:val="008733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33C6"/>
    <w:rPr>
      <w:rFonts w:ascii="Arial" w:eastAsia="Times New Roman" w:hAnsi="Arial" w:cs="Arial"/>
      <w:szCs w:val="24"/>
    </w:rPr>
  </w:style>
  <w:style w:type="character" w:styleId="Hyperlink">
    <w:name w:val="Hyperlink"/>
    <w:basedOn w:val="DefaultParagraphFont"/>
    <w:uiPriority w:val="99"/>
    <w:unhideWhenUsed/>
    <w:rsid w:val="00641E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1ED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C61E3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53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45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01</Words>
  <Characters>115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yahnis stretchinopolis</cp:lastModifiedBy>
  <cp:revision>6</cp:revision>
  <cp:lastPrinted>2021-07-09T09:56:00Z</cp:lastPrinted>
  <dcterms:created xsi:type="dcterms:W3CDTF">2021-07-09T11:53:00Z</dcterms:created>
  <dcterms:modified xsi:type="dcterms:W3CDTF">2021-09-15T14:37:00Z</dcterms:modified>
</cp:coreProperties>
</file>